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9F4104" w14:textId="0839BF89" w:rsidR="00767D21" w:rsidRPr="00D60B89" w:rsidRDefault="00767D21" w:rsidP="00767D21">
      <w:pPr>
        <w:pStyle w:val="Heading2"/>
      </w:pPr>
      <w:r w:rsidRPr="00767D21">
        <w:t xml:space="preserve">Lecture 8-binary search tree and </w:t>
      </w:r>
      <w:proofErr w:type="spellStart"/>
      <w:r w:rsidRPr="00767D21">
        <w:t>trie</w:t>
      </w:r>
      <w:proofErr w:type="spellEnd"/>
    </w:p>
    <w:p w14:paraId="18E55821" w14:textId="77777777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>1. What defines a tree data structure?</w:t>
      </w:r>
    </w:p>
    <w:p w14:paraId="3172A19F" w14:textId="77777777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 xml:space="preserve">   a) Multiple roots</w:t>
      </w:r>
    </w:p>
    <w:p w14:paraId="15AF21BA" w14:textId="77777777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 xml:space="preserve">   b) Cycles allowed</w:t>
      </w:r>
    </w:p>
    <w:p w14:paraId="7AAD86F0" w14:textId="77777777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 xml:space="preserve">   c) Single root and no cycles</w:t>
      </w:r>
    </w:p>
    <w:p w14:paraId="6E1EADBE" w14:textId="77777777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 xml:space="preserve">   d) Unlimited parents per node</w:t>
      </w:r>
    </w:p>
    <w:p w14:paraId="29FC40B2" w14:textId="77777777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 xml:space="preserve">   Answer: c)</w:t>
      </w:r>
    </w:p>
    <w:p w14:paraId="4D4AAB14" w14:textId="77777777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</w:p>
    <w:p w14:paraId="449203DE" w14:textId="77777777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>2. In a binary tree, how many children can each node have?</w:t>
      </w:r>
    </w:p>
    <w:p w14:paraId="30AB412D" w14:textId="77777777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 xml:space="preserve">   a) Any number</w:t>
      </w:r>
    </w:p>
    <w:p w14:paraId="34F039E8" w14:textId="77777777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 xml:space="preserve">   b) At most 1</w:t>
      </w:r>
    </w:p>
    <w:p w14:paraId="7EEA5BF5" w14:textId="77777777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 xml:space="preserve">   c) At most 2</w:t>
      </w:r>
    </w:p>
    <w:p w14:paraId="7FD6CEAB" w14:textId="77777777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 xml:space="preserve">   d) Exactly 2</w:t>
      </w:r>
    </w:p>
    <w:p w14:paraId="6EC3824F" w14:textId="77777777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 xml:space="preserve">   Answer: c)</w:t>
      </w:r>
    </w:p>
    <w:p w14:paraId="5D6B0B35" w14:textId="77777777" w:rsidR="00767D21" w:rsidRPr="00BD3B40" w:rsidRDefault="00767D21" w:rsidP="00767D21">
      <w:pPr>
        <w:rPr>
          <w:rFonts w:ascii="Times New Roman" w:hAnsi="Times New Roman" w:cs="Times New Roman"/>
        </w:rPr>
      </w:pPr>
    </w:p>
    <w:p w14:paraId="6E99C97E" w14:textId="77777777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>3. Which traversal method visits the root node first?</w:t>
      </w:r>
    </w:p>
    <w:p w14:paraId="1CD3CD6D" w14:textId="77777777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 xml:space="preserve">   a) In-order</w:t>
      </w:r>
    </w:p>
    <w:p w14:paraId="047CA2BF" w14:textId="77777777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 xml:space="preserve">   b) Pre-order</w:t>
      </w:r>
    </w:p>
    <w:p w14:paraId="3C7C2C30" w14:textId="77777777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 xml:space="preserve">   c) Post-order</w:t>
      </w:r>
    </w:p>
    <w:p w14:paraId="02B80D20" w14:textId="77777777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 xml:space="preserve">   d) Level-order</w:t>
      </w:r>
    </w:p>
    <w:p w14:paraId="69DC3660" w14:textId="77777777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 xml:space="preserve">   Answer: b)</w:t>
      </w:r>
    </w:p>
    <w:p w14:paraId="401EF218" w14:textId="77777777" w:rsidR="00767D21" w:rsidRDefault="00767D21" w:rsidP="00767D21">
      <w:pPr>
        <w:rPr>
          <w:rFonts w:ascii="Times New Roman" w:hAnsi="Times New Roman" w:cs="Times New Roman"/>
        </w:rPr>
      </w:pPr>
    </w:p>
    <w:p w14:paraId="7E3A5ECD" w14:textId="1E8B3934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</w:t>
      </w:r>
      <w:r w:rsidRPr="00BD3B40">
        <w:rPr>
          <w:rFonts w:ascii="Times New Roman" w:hAnsi="Times New Roman" w:cs="Times New Roman"/>
        </w:rPr>
        <w:t>. Which traversal method visits the root node last?</w:t>
      </w:r>
    </w:p>
    <w:p w14:paraId="2053E7BE" w14:textId="77777777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 xml:space="preserve">    a) In-order</w:t>
      </w:r>
    </w:p>
    <w:p w14:paraId="4DEE34DF" w14:textId="77777777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 xml:space="preserve">    b) Pre-order</w:t>
      </w:r>
    </w:p>
    <w:p w14:paraId="466F287A" w14:textId="77777777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 xml:space="preserve">    c) Post-order</w:t>
      </w:r>
    </w:p>
    <w:p w14:paraId="3170A584" w14:textId="77777777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 xml:space="preserve">    d) Level-order</w:t>
      </w:r>
    </w:p>
    <w:p w14:paraId="498A8096" w14:textId="77777777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 xml:space="preserve">    Answer: c)</w:t>
      </w:r>
    </w:p>
    <w:p w14:paraId="6173C6D8" w14:textId="77777777" w:rsidR="00767D21" w:rsidRPr="00BD3B40" w:rsidRDefault="00767D21" w:rsidP="00767D21">
      <w:pPr>
        <w:rPr>
          <w:rFonts w:ascii="Times New Roman" w:hAnsi="Times New Roman" w:cs="Times New Roman"/>
        </w:rPr>
      </w:pPr>
    </w:p>
    <w:p w14:paraId="31A029D5" w14:textId="4C233B17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</w:t>
      </w:r>
      <w:r w:rsidRPr="00BD3B40">
        <w:rPr>
          <w:rFonts w:ascii="Times New Roman" w:hAnsi="Times New Roman" w:cs="Times New Roman"/>
        </w:rPr>
        <w:t>. What is the time complexity of searching in a balanced binary search tree?</w:t>
      </w:r>
    </w:p>
    <w:p w14:paraId="6871904A" w14:textId="77777777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 xml:space="preserve">   a) </w:t>
      </w:r>
      <w:proofErr w:type="gramStart"/>
      <w:r w:rsidRPr="00BD3B40">
        <w:rPr>
          <w:rFonts w:ascii="Times New Roman" w:hAnsi="Times New Roman" w:cs="Times New Roman"/>
        </w:rPr>
        <w:t>O(</w:t>
      </w:r>
      <w:proofErr w:type="gramEnd"/>
      <w:r w:rsidRPr="00BD3B40">
        <w:rPr>
          <w:rFonts w:ascii="Times New Roman" w:hAnsi="Times New Roman" w:cs="Times New Roman"/>
        </w:rPr>
        <w:t>1)</w:t>
      </w:r>
    </w:p>
    <w:p w14:paraId="67B964C3" w14:textId="77777777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 xml:space="preserve">   b) </w:t>
      </w:r>
      <w:proofErr w:type="gramStart"/>
      <w:r w:rsidRPr="00BD3B40">
        <w:rPr>
          <w:rFonts w:ascii="Times New Roman" w:hAnsi="Times New Roman" w:cs="Times New Roman"/>
        </w:rPr>
        <w:t>O(</w:t>
      </w:r>
      <w:proofErr w:type="gramEnd"/>
      <w:r w:rsidRPr="00BD3B40">
        <w:rPr>
          <w:rFonts w:ascii="Times New Roman" w:hAnsi="Times New Roman" w:cs="Times New Roman"/>
        </w:rPr>
        <w:t>log n)</w:t>
      </w:r>
    </w:p>
    <w:p w14:paraId="4E5B6CAC" w14:textId="77777777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 xml:space="preserve">   c) O(n)</w:t>
      </w:r>
    </w:p>
    <w:p w14:paraId="2464E88A" w14:textId="77777777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 xml:space="preserve">   d) O(n^2)</w:t>
      </w:r>
    </w:p>
    <w:p w14:paraId="4E39B8BE" w14:textId="50C3D4FB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 xml:space="preserve">   Answer: b)</w:t>
      </w:r>
    </w:p>
    <w:p w14:paraId="17713D39" w14:textId="77777777" w:rsidR="00767D21" w:rsidRDefault="00767D21" w:rsidP="00767D21">
      <w:pPr>
        <w:rPr>
          <w:rFonts w:ascii="Times New Roman" w:hAnsi="Times New Roman" w:cs="Times New Roman"/>
        </w:rPr>
      </w:pPr>
    </w:p>
    <w:p w14:paraId="6E467245" w14:textId="63B79409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6</w:t>
      </w:r>
      <w:r w:rsidRPr="00BD3B40">
        <w:rPr>
          <w:rFonts w:ascii="Times New Roman" w:hAnsi="Times New Roman" w:cs="Times New Roman"/>
        </w:rPr>
        <w:t>. In a binary tree, which traversal visits nodes level by level from left to right?</w:t>
      </w:r>
    </w:p>
    <w:p w14:paraId="1F9AB49C" w14:textId="77777777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 xml:space="preserve">    a) In-order</w:t>
      </w:r>
    </w:p>
    <w:p w14:paraId="0D0F7BBF" w14:textId="77777777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 xml:space="preserve">    b) Pre-order</w:t>
      </w:r>
    </w:p>
    <w:p w14:paraId="260B1545" w14:textId="77777777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 xml:space="preserve">    c) Post-order</w:t>
      </w:r>
    </w:p>
    <w:p w14:paraId="123BCB77" w14:textId="77777777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lastRenderedPageBreak/>
        <w:t xml:space="preserve">    d) Level-order</w:t>
      </w:r>
    </w:p>
    <w:p w14:paraId="1AF94E14" w14:textId="77777777" w:rsidR="00767D21" w:rsidRPr="00767D21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 xml:space="preserve">    Answer: d)</w:t>
      </w:r>
    </w:p>
    <w:p w14:paraId="6935116E" w14:textId="77777777" w:rsidR="00767D21" w:rsidRPr="00BD3B40" w:rsidRDefault="00767D21" w:rsidP="00767D21">
      <w:pPr>
        <w:rPr>
          <w:rFonts w:ascii="Times New Roman" w:hAnsi="Times New Roman" w:cs="Times New Roman"/>
        </w:rPr>
      </w:pPr>
    </w:p>
    <w:p w14:paraId="33EAA3B2" w14:textId="4EC4AA35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</w:t>
      </w:r>
      <w:r w:rsidRPr="00BD3B40">
        <w:rPr>
          <w:rFonts w:ascii="Times New Roman" w:hAnsi="Times New Roman" w:cs="Times New Roman"/>
        </w:rPr>
        <w:t>. Which data structure is used for implementing level-order traversal?</w:t>
      </w:r>
    </w:p>
    <w:p w14:paraId="4B96AB5F" w14:textId="77777777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 xml:space="preserve">   a) Stack</w:t>
      </w:r>
    </w:p>
    <w:p w14:paraId="6E392ED4" w14:textId="77777777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 xml:space="preserve">   b) Queue</w:t>
      </w:r>
    </w:p>
    <w:p w14:paraId="22C67A9F" w14:textId="77777777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 xml:space="preserve">   c) Linked List</w:t>
      </w:r>
    </w:p>
    <w:p w14:paraId="335AE620" w14:textId="77777777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 xml:space="preserve">   d) Array</w:t>
      </w:r>
    </w:p>
    <w:p w14:paraId="413B3497" w14:textId="77777777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 xml:space="preserve">   Answer: b)</w:t>
      </w:r>
    </w:p>
    <w:p w14:paraId="175D4BF7" w14:textId="77777777" w:rsidR="00767D21" w:rsidRPr="00BD3B40" w:rsidRDefault="00767D21" w:rsidP="00767D21">
      <w:pPr>
        <w:rPr>
          <w:rFonts w:ascii="Times New Roman" w:hAnsi="Times New Roman" w:cs="Times New Roman"/>
        </w:rPr>
      </w:pPr>
    </w:p>
    <w:p w14:paraId="713804AA" w14:textId="77777777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 xml:space="preserve">8. Which traversal method would print a </w:t>
      </w:r>
      <w:proofErr w:type="gramStart"/>
      <w:r w:rsidRPr="00BD3B40">
        <w:rPr>
          <w:rFonts w:ascii="Times New Roman" w:hAnsi="Times New Roman" w:cs="Times New Roman"/>
        </w:rPr>
        <w:t>binary search tree's values</w:t>
      </w:r>
      <w:proofErr w:type="gramEnd"/>
      <w:r w:rsidRPr="00BD3B40">
        <w:rPr>
          <w:rFonts w:ascii="Times New Roman" w:hAnsi="Times New Roman" w:cs="Times New Roman"/>
        </w:rPr>
        <w:t xml:space="preserve"> in ascending order?</w:t>
      </w:r>
    </w:p>
    <w:p w14:paraId="0D17E7F8" w14:textId="77777777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 xml:space="preserve">   a) Pre-order</w:t>
      </w:r>
    </w:p>
    <w:p w14:paraId="692AD275" w14:textId="77777777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 xml:space="preserve">   b) In-order</w:t>
      </w:r>
    </w:p>
    <w:p w14:paraId="2AD8C9A4" w14:textId="77777777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 xml:space="preserve">   c) Post-order</w:t>
      </w:r>
    </w:p>
    <w:p w14:paraId="59BC6B13" w14:textId="77777777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 xml:space="preserve">   d) Level-order</w:t>
      </w:r>
    </w:p>
    <w:p w14:paraId="2C649138" w14:textId="77777777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 xml:space="preserve">   Answer: b)</w:t>
      </w:r>
    </w:p>
    <w:p w14:paraId="2923D89A" w14:textId="77777777" w:rsidR="00767D21" w:rsidRPr="00BD3B40" w:rsidRDefault="00767D21" w:rsidP="00767D21">
      <w:pPr>
        <w:rPr>
          <w:rFonts w:ascii="Times New Roman" w:hAnsi="Times New Roman" w:cs="Times New Roman"/>
        </w:rPr>
      </w:pPr>
    </w:p>
    <w:p w14:paraId="5F395BD1" w14:textId="77777777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>9. What is the worst-case time complexity for searching in an unbalanced binary search tree?</w:t>
      </w:r>
    </w:p>
    <w:p w14:paraId="368452E5" w14:textId="77777777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 xml:space="preserve">   a) </w:t>
      </w:r>
      <w:proofErr w:type="gramStart"/>
      <w:r w:rsidRPr="00BD3B40">
        <w:rPr>
          <w:rFonts w:ascii="Times New Roman" w:hAnsi="Times New Roman" w:cs="Times New Roman"/>
        </w:rPr>
        <w:t>O(</w:t>
      </w:r>
      <w:proofErr w:type="gramEnd"/>
      <w:r w:rsidRPr="00BD3B40">
        <w:rPr>
          <w:rFonts w:ascii="Times New Roman" w:hAnsi="Times New Roman" w:cs="Times New Roman"/>
        </w:rPr>
        <w:t>1)</w:t>
      </w:r>
    </w:p>
    <w:p w14:paraId="0D6CD93C" w14:textId="77777777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 xml:space="preserve">   b) </w:t>
      </w:r>
      <w:proofErr w:type="gramStart"/>
      <w:r w:rsidRPr="00BD3B40">
        <w:rPr>
          <w:rFonts w:ascii="Times New Roman" w:hAnsi="Times New Roman" w:cs="Times New Roman"/>
        </w:rPr>
        <w:t>O(</w:t>
      </w:r>
      <w:proofErr w:type="gramEnd"/>
      <w:r w:rsidRPr="00BD3B40">
        <w:rPr>
          <w:rFonts w:ascii="Times New Roman" w:hAnsi="Times New Roman" w:cs="Times New Roman"/>
        </w:rPr>
        <w:t>log n)</w:t>
      </w:r>
    </w:p>
    <w:p w14:paraId="23D6958F" w14:textId="77777777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 xml:space="preserve">   c) O(n)</w:t>
      </w:r>
    </w:p>
    <w:p w14:paraId="7A3462B7" w14:textId="77777777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 xml:space="preserve">   d) O(n^2)</w:t>
      </w:r>
    </w:p>
    <w:p w14:paraId="46BC0988" w14:textId="77777777" w:rsidR="00767D21" w:rsidRPr="00BD3B40" w:rsidRDefault="00767D21" w:rsidP="00767D21">
      <w:pPr>
        <w:spacing w:after="0"/>
        <w:rPr>
          <w:rFonts w:ascii="Times New Roman" w:hAnsi="Times New Roman" w:cs="Times New Roman"/>
        </w:rPr>
      </w:pPr>
      <w:r w:rsidRPr="00BD3B40">
        <w:rPr>
          <w:rFonts w:ascii="Times New Roman" w:hAnsi="Times New Roman" w:cs="Times New Roman"/>
        </w:rPr>
        <w:t xml:space="preserve">   Answer: c)</w:t>
      </w:r>
    </w:p>
    <w:p w14:paraId="39EC9F30" w14:textId="03CE8943" w:rsidR="00BD3B40" w:rsidRPr="00767D21" w:rsidRDefault="00767D21" w:rsidP="00767D21">
      <w:pPr>
        <w:pStyle w:val="my-0"/>
        <w:rPr>
          <w:rStyle w:val="Strong"/>
          <w:b w:val="0"/>
          <w:bCs w:val="0"/>
        </w:rPr>
      </w:pPr>
      <w:r>
        <w:rPr>
          <w:rStyle w:val="Strong"/>
          <w:rFonts w:eastAsiaTheme="majorEastAsia"/>
          <w:b w:val="0"/>
          <w:bCs w:val="0"/>
        </w:rPr>
        <w:t xml:space="preserve">10. </w:t>
      </w:r>
      <w:r w:rsidR="00504E51" w:rsidRPr="00767D21">
        <w:rPr>
          <w:rStyle w:val="Strong"/>
          <w:rFonts w:eastAsiaTheme="majorEastAsia"/>
          <w:b w:val="0"/>
          <w:bCs w:val="0"/>
        </w:rPr>
        <w:t>What is the defining property of a Binary Search Tree?</w:t>
      </w:r>
      <w:r w:rsidR="00504E51" w:rsidRPr="00BD3B40">
        <w:br/>
      </w:r>
      <w:r>
        <w:t xml:space="preserve">   a) </w:t>
      </w:r>
      <w:r w:rsidR="00504E51" w:rsidRPr="00BD3B40">
        <w:t>All nodes must have exactly two children</w:t>
      </w:r>
      <w:r w:rsidR="00504E51" w:rsidRPr="00BD3B40">
        <w:br/>
      </w:r>
      <w:r>
        <w:t xml:space="preserve">   b) </w:t>
      </w:r>
      <w:r w:rsidR="00504E51" w:rsidRPr="00BD3B40">
        <w:t>Left subtree contains nodes ≤ parent, right subtree contains nodes ≥ parent</w:t>
      </w:r>
      <w:r w:rsidR="00504E51" w:rsidRPr="00BD3B40">
        <w:br/>
      </w:r>
      <w:r>
        <w:t xml:space="preserve">   c) </w:t>
      </w:r>
      <w:r w:rsidR="00504E51" w:rsidRPr="00BD3B40">
        <w:t>The height difference between left/right subtrees cannot exceed 1</w:t>
      </w:r>
      <w:r w:rsidR="00504E51" w:rsidRPr="00BD3B40">
        <w:br/>
      </w:r>
      <w:r>
        <w:t xml:space="preserve">   d) </w:t>
      </w:r>
      <w:proofErr w:type="gramStart"/>
      <w:r w:rsidR="00504E51" w:rsidRPr="00BD3B40">
        <w:t>Post-order</w:t>
      </w:r>
      <w:proofErr w:type="gramEnd"/>
      <w:r w:rsidR="00504E51" w:rsidRPr="00BD3B40">
        <w:t xml:space="preserve"> traversal gives sorted data</w:t>
      </w:r>
      <w:r w:rsidR="00504E51" w:rsidRPr="00BD3B40">
        <w:br/>
      </w:r>
      <w:r w:rsidR="00504E51" w:rsidRPr="00767D21">
        <w:rPr>
          <w:rStyle w:val="Strong"/>
          <w:rFonts w:eastAsiaTheme="majorEastAsia"/>
          <w:b w:val="0"/>
          <w:bCs w:val="0"/>
        </w:rPr>
        <w:t>Answer:</w:t>
      </w:r>
      <w:r w:rsidR="00504E51" w:rsidRPr="00BD3B40">
        <w:t xml:space="preserve"> b</w:t>
      </w:r>
      <w:r w:rsidR="0070275B">
        <w:t>)</w:t>
      </w:r>
    </w:p>
    <w:p w14:paraId="7ABAF8E5" w14:textId="111CB822" w:rsidR="00504E51" w:rsidRPr="00BD3B40" w:rsidRDefault="00767D21" w:rsidP="00767D21">
      <w:pPr>
        <w:pStyle w:val="my-0"/>
      </w:pPr>
      <w:r>
        <w:rPr>
          <w:rStyle w:val="Strong"/>
          <w:rFonts w:eastAsiaTheme="majorEastAsia"/>
          <w:b w:val="0"/>
          <w:bCs w:val="0"/>
        </w:rPr>
        <w:t xml:space="preserve">11. </w:t>
      </w:r>
      <w:r w:rsidR="00504E51" w:rsidRPr="00BD3B40">
        <w:rPr>
          <w:rStyle w:val="Strong"/>
          <w:rFonts w:eastAsiaTheme="majorEastAsia"/>
          <w:b w:val="0"/>
          <w:bCs w:val="0"/>
        </w:rPr>
        <w:t>Which traversal of a BST always produces nodes in ascending order?</w:t>
      </w:r>
      <w:r w:rsidR="00504E51" w:rsidRPr="00BD3B40">
        <w:br/>
      </w:r>
      <w:r>
        <w:t xml:space="preserve">   a) </w:t>
      </w:r>
      <w:r w:rsidR="00504E51" w:rsidRPr="00BD3B40">
        <w:t>Pre-order</w:t>
      </w:r>
      <w:r w:rsidR="00504E51" w:rsidRPr="00BD3B40">
        <w:br/>
      </w:r>
      <w:r>
        <w:t xml:space="preserve">   b) </w:t>
      </w:r>
      <w:proofErr w:type="gramStart"/>
      <w:r w:rsidR="00504E51" w:rsidRPr="00BD3B40">
        <w:t>Post-order</w:t>
      </w:r>
      <w:proofErr w:type="gramEnd"/>
      <w:r w:rsidR="00504E51" w:rsidRPr="00BD3B40">
        <w:br/>
      </w:r>
      <w:r>
        <w:t xml:space="preserve">   c) </w:t>
      </w:r>
      <w:r w:rsidR="00504E51" w:rsidRPr="00BD3B40">
        <w:t>Level-order</w:t>
      </w:r>
      <w:r w:rsidR="00504E51" w:rsidRPr="00BD3B40">
        <w:br/>
      </w:r>
      <w:r>
        <w:t xml:space="preserve">   d) </w:t>
      </w:r>
      <w:r w:rsidR="00504E51" w:rsidRPr="00BD3B40">
        <w:t>In-order</w:t>
      </w:r>
      <w:r w:rsidR="00504E51" w:rsidRPr="00BD3B40">
        <w:br/>
      </w:r>
      <w:r w:rsidR="00504E51" w:rsidRPr="00BD3B40">
        <w:rPr>
          <w:rStyle w:val="Strong"/>
          <w:rFonts w:eastAsiaTheme="majorEastAsia"/>
          <w:b w:val="0"/>
          <w:bCs w:val="0"/>
        </w:rPr>
        <w:t>Answer:</w:t>
      </w:r>
      <w:r w:rsidR="00504E51" w:rsidRPr="00BD3B40">
        <w:t xml:space="preserve"> d)</w:t>
      </w:r>
    </w:p>
    <w:p w14:paraId="6FF4D0E6" w14:textId="01EFF942" w:rsidR="00504E51" w:rsidRDefault="00767D21" w:rsidP="00767D21">
      <w:pPr>
        <w:pStyle w:val="my-0"/>
      </w:pPr>
      <w:r>
        <w:rPr>
          <w:rStyle w:val="Strong"/>
          <w:rFonts w:eastAsiaTheme="majorEastAsia"/>
          <w:b w:val="0"/>
          <w:bCs w:val="0"/>
        </w:rPr>
        <w:t xml:space="preserve">12. </w:t>
      </w:r>
      <w:r w:rsidR="00504E51" w:rsidRPr="00BD3B40">
        <w:rPr>
          <w:rStyle w:val="Strong"/>
          <w:rFonts w:eastAsiaTheme="majorEastAsia"/>
          <w:b w:val="0"/>
          <w:bCs w:val="0"/>
        </w:rPr>
        <w:t>A full binary tree with height 3 has how many nodes?</w:t>
      </w:r>
      <w:r w:rsidR="00504E51" w:rsidRPr="00BD3B40">
        <w:br/>
      </w:r>
      <w:r>
        <w:t xml:space="preserve">   a) </w:t>
      </w:r>
      <w:r w:rsidR="00504E51" w:rsidRPr="00BD3B40">
        <w:t>7</w:t>
      </w:r>
      <w:r w:rsidR="00504E51" w:rsidRPr="00BD3B40">
        <w:br/>
      </w:r>
      <w:r>
        <w:t xml:space="preserve">   b) </w:t>
      </w:r>
      <w:r w:rsidR="00504E51" w:rsidRPr="00BD3B40">
        <w:t>15</w:t>
      </w:r>
      <w:r w:rsidR="00504E51" w:rsidRPr="00BD3B40">
        <w:br/>
      </w:r>
      <w:r>
        <w:t xml:space="preserve">   c) </w:t>
      </w:r>
      <w:r w:rsidR="00504E51" w:rsidRPr="00BD3B40">
        <w:t>31</w:t>
      </w:r>
      <w:r w:rsidR="00504E51" w:rsidRPr="00BD3B40">
        <w:br/>
      </w:r>
      <w:r>
        <w:t xml:space="preserve">   d) </w:t>
      </w:r>
      <w:r w:rsidR="00504E51" w:rsidRPr="00BD3B40">
        <w:t>8</w:t>
      </w:r>
      <w:r w:rsidR="00504E51" w:rsidRPr="00BD3B40">
        <w:br/>
      </w:r>
      <w:r w:rsidR="00504E51" w:rsidRPr="00BD3B40">
        <w:rPr>
          <w:rStyle w:val="Strong"/>
          <w:rFonts w:eastAsiaTheme="majorEastAsia"/>
          <w:b w:val="0"/>
          <w:bCs w:val="0"/>
        </w:rPr>
        <w:t>Answer:</w:t>
      </w:r>
      <w:r w:rsidR="00504E51" w:rsidRPr="00BD3B40">
        <w:t xml:space="preserve"> b) 15 [Formula: </w:t>
      </w:r>
      <w:r w:rsidR="00504E51" w:rsidRPr="00BD3B40">
        <w:rPr>
          <w:rStyle w:val="katex-mathml"/>
          <w:rFonts w:eastAsiaTheme="majorEastAsia"/>
        </w:rPr>
        <w:t>n=2^(h+</w:t>
      </w:r>
      <w:proofErr w:type="gramStart"/>
      <w:r w:rsidR="00504E51" w:rsidRPr="00BD3B40">
        <w:rPr>
          <w:rStyle w:val="katex-mathml"/>
          <w:rFonts w:eastAsiaTheme="majorEastAsia"/>
        </w:rPr>
        <w:t>1)−</w:t>
      </w:r>
      <w:proofErr w:type="gramEnd"/>
      <w:r w:rsidR="00504E51" w:rsidRPr="00BD3B40">
        <w:rPr>
          <w:rStyle w:val="katex-mathml"/>
          <w:rFonts w:eastAsiaTheme="majorEastAsia"/>
        </w:rPr>
        <w:t xml:space="preserve">1 </w:t>
      </w:r>
      <w:r w:rsidR="00504E51" w:rsidRPr="00BD3B40">
        <w:t>for h=3]</w:t>
      </w:r>
    </w:p>
    <w:p w14:paraId="4F7D5AF3" w14:textId="1AEF73B6" w:rsidR="0072217A" w:rsidRDefault="00767D21" w:rsidP="00767D21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r>
        <w:rPr>
          <w:rStyle w:val="HTMLCode"/>
          <w:rFonts w:ascii="Times New Roman" w:hAnsi="Times New Roman" w:cs="Times New Roman"/>
          <w:sz w:val="24"/>
          <w:szCs w:val="24"/>
        </w:rPr>
        <w:lastRenderedPageBreak/>
        <w:t xml:space="preserve">13. </w:t>
      </w:r>
      <w:r w:rsidR="0072217A" w:rsidRPr="00BD3B40">
        <w:rPr>
          <w:rStyle w:val="HTMLCode"/>
          <w:rFonts w:ascii="Times New Roman" w:hAnsi="Times New Roman" w:cs="Times New Roman"/>
          <w:sz w:val="24"/>
          <w:szCs w:val="24"/>
        </w:rPr>
        <w:t xml:space="preserve">Which formula calculates the minimum height of a BST with n nodes? </w:t>
      </w:r>
    </w:p>
    <w:p w14:paraId="2379E2DF" w14:textId="762833A7" w:rsidR="0072217A" w:rsidRPr="0072217A" w:rsidRDefault="00767D21" w:rsidP="00767D21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r>
        <w:rPr>
          <w:rStyle w:val="HTMLCode"/>
          <w:rFonts w:ascii="Times New Roman" w:hAnsi="Times New Roman" w:cs="Times New Roman"/>
          <w:sz w:val="24"/>
          <w:szCs w:val="24"/>
        </w:rPr>
        <w:t xml:space="preserve">   a) </w:t>
      </w:r>
      <w:r w:rsidR="0072217A" w:rsidRPr="0072217A">
        <w:rPr>
          <w:rStyle w:val="HTMLCode"/>
          <w:rFonts w:ascii="Cambria Math" w:hAnsi="Cambria Math" w:cs="Cambria Math"/>
          <w:sz w:val="24"/>
          <w:szCs w:val="24"/>
        </w:rPr>
        <w:t>⌈</w:t>
      </w:r>
      <w:r w:rsidR="0072217A" w:rsidRPr="0072217A">
        <w:rPr>
          <w:rStyle w:val="HTMLCode"/>
          <w:rFonts w:ascii="Times New Roman" w:hAnsi="Times New Roman" w:cs="Times New Roman"/>
          <w:sz w:val="24"/>
          <w:szCs w:val="24"/>
        </w:rPr>
        <w:t>log₂(n+</w:t>
      </w:r>
      <w:proofErr w:type="gramStart"/>
      <w:r w:rsidR="0072217A" w:rsidRPr="0072217A">
        <w:rPr>
          <w:rStyle w:val="HTMLCode"/>
          <w:rFonts w:ascii="Times New Roman" w:hAnsi="Times New Roman" w:cs="Times New Roman"/>
          <w:sz w:val="24"/>
          <w:szCs w:val="24"/>
        </w:rPr>
        <w:t>1)</w:t>
      </w:r>
      <w:r w:rsidR="0072217A" w:rsidRPr="0072217A">
        <w:rPr>
          <w:rStyle w:val="HTMLCode"/>
          <w:rFonts w:ascii="Cambria Math" w:hAnsi="Cambria Math" w:cs="Cambria Math"/>
          <w:sz w:val="24"/>
          <w:szCs w:val="24"/>
        </w:rPr>
        <w:t>⌉</w:t>
      </w:r>
      <w:proofErr w:type="gramEnd"/>
      <w:r w:rsidR="0072217A" w:rsidRPr="0072217A">
        <w:rPr>
          <w:rStyle w:val="HTMLCode"/>
          <w:rFonts w:ascii="Times New Roman" w:hAnsi="Times New Roman" w:cs="Times New Roman"/>
          <w:sz w:val="24"/>
          <w:szCs w:val="24"/>
        </w:rPr>
        <w:t xml:space="preserve"> - 1</w:t>
      </w:r>
    </w:p>
    <w:p w14:paraId="16013EEE" w14:textId="3C947139" w:rsidR="0072217A" w:rsidRPr="0072217A" w:rsidRDefault="00767D21" w:rsidP="00767D21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r>
        <w:rPr>
          <w:rStyle w:val="HTMLCode"/>
          <w:rFonts w:ascii="Times New Roman" w:hAnsi="Times New Roman" w:cs="Times New Roman"/>
          <w:sz w:val="24"/>
          <w:szCs w:val="24"/>
        </w:rPr>
        <w:t xml:space="preserve">   b) </w:t>
      </w:r>
      <w:r w:rsidR="0072217A" w:rsidRPr="0072217A">
        <w:rPr>
          <w:rStyle w:val="HTMLCode"/>
          <w:rFonts w:ascii="Times New Roman" w:hAnsi="Times New Roman" w:cs="Times New Roman"/>
          <w:sz w:val="24"/>
          <w:szCs w:val="24"/>
        </w:rPr>
        <w:t xml:space="preserve">n - 1  </w:t>
      </w:r>
    </w:p>
    <w:p w14:paraId="48D7EBF4" w14:textId="46B01C63" w:rsidR="0072217A" w:rsidRPr="0072217A" w:rsidRDefault="00767D21" w:rsidP="00767D21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r>
        <w:rPr>
          <w:rStyle w:val="HTMLCode"/>
          <w:rFonts w:ascii="Times New Roman" w:hAnsi="Times New Roman" w:cs="Times New Roman"/>
          <w:sz w:val="24"/>
          <w:szCs w:val="24"/>
        </w:rPr>
        <w:t xml:space="preserve">   c) </w:t>
      </w:r>
      <w:r w:rsidR="0072217A" w:rsidRPr="0072217A">
        <w:rPr>
          <w:rStyle w:val="HTMLCode"/>
          <w:rFonts w:ascii="Cambria Math" w:hAnsi="Cambria Math" w:cs="Cambria Math"/>
          <w:sz w:val="24"/>
          <w:szCs w:val="24"/>
        </w:rPr>
        <w:t>⌈</w:t>
      </w:r>
      <w:r w:rsidR="0072217A" w:rsidRPr="0072217A">
        <w:rPr>
          <w:rStyle w:val="HTMLCode"/>
          <w:rFonts w:ascii="Times New Roman" w:hAnsi="Times New Roman" w:cs="Times New Roman"/>
          <w:sz w:val="24"/>
          <w:szCs w:val="24"/>
        </w:rPr>
        <w:t>n/2</w:t>
      </w:r>
      <w:r w:rsidR="0072217A" w:rsidRPr="0072217A">
        <w:rPr>
          <w:rStyle w:val="HTMLCode"/>
          <w:rFonts w:ascii="Cambria Math" w:hAnsi="Cambria Math" w:cs="Cambria Math"/>
          <w:sz w:val="24"/>
          <w:szCs w:val="24"/>
        </w:rPr>
        <w:t>⌉</w:t>
      </w:r>
    </w:p>
    <w:p w14:paraId="1E83D206" w14:textId="44138EC8" w:rsidR="0072217A" w:rsidRPr="0072217A" w:rsidRDefault="00767D21" w:rsidP="00767D21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r>
        <w:rPr>
          <w:rStyle w:val="HTMLCode"/>
          <w:rFonts w:ascii="Times New Roman" w:hAnsi="Times New Roman" w:cs="Times New Roman"/>
          <w:sz w:val="24"/>
          <w:szCs w:val="24"/>
        </w:rPr>
        <w:t xml:space="preserve">   d) </w:t>
      </w:r>
      <w:r w:rsidR="0072217A" w:rsidRPr="0072217A">
        <w:rPr>
          <w:rStyle w:val="HTMLCode"/>
          <w:rFonts w:ascii="Times New Roman" w:hAnsi="Times New Roman" w:cs="Times New Roman"/>
          <w:sz w:val="24"/>
          <w:szCs w:val="24"/>
        </w:rPr>
        <w:t xml:space="preserve">2^h - 1  </w:t>
      </w:r>
    </w:p>
    <w:p w14:paraId="3D61BB29" w14:textId="26477147" w:rsidR="0072217A" w:rsidRPr="00BD3B40" w:rsidRDefault="0072217A" w:rsidP="00767D21">
      <w:pPr>
        <w:pStyle w:val="HTMLPreformatted"/>
        <w:rPr>
          <w:rFonts w:ascii="Times New Roman" w:hAnsi="Times New Roman" w:cs="Times New Roman"/>
          <w:sz w:val="24"/>
          <w:szCs w:val="24"/>
        </w:rPr>
      </w:pPr>
      <w:r w:rsidRPr="0072217A">
        <w:rPr>
          <w:rStyle w:val="HTMLCode"/>
          <w:rFonts w:ascii="Times New Roman" w:hAnsi="Times New Roman" w:cs="Times New Roman"/>
          <w:sz w:val="24"/>
          <w:szCs w:val="24"/>
        </w:rPr>
        <w:t>Answer: a)</w:t>
      </w:r>
    </w:p>
    <w:p w14:paraId="1DFF0AE8" w14:textId="287DF3A8" w:rsidR="00504E51" w:rsidRPr="00BD3B40" w:rsidRDefault="00767D21" w:rsidP="00767D21">
      <w:pPr>
        <w:pStyle w:val="my-0"/>
      </w:pPr>
      <w:r>
        <w:rPr>
          <w:rStyle w:val="Strong"/>
          <w:rFonts w:eastAsiaTheme="majorEastAsia"/>
          <w:b w:val="0"/>
          <w:bCs w:val="0"/>
        </w:rPr>
        <w:t xml:space="preserve">14. </w:t>
      </w:r>
      <w:r w:rsidR="00504E51" w:rsidRPr="00BD3B40">
        <w:rPr>
          <w:rStyle w:val="Strong"/>
          <w:rFonts w:eastAsiaTheme="majorEastAsia"/>
          <w:b w:val="0"/>
          <w:bCs w:val="0"/>
        </w:rPr>
        <w:t>The maximum height of a binary tree with 10 nodes is:</w:t>
      </w:r>
      <w:r w:rsidR="00504E51" w:rsidRPr="00BD3B40">
        <w:br/>
      </w:r>
      <w:r>
        <w:t xml:space="preserve">   a) </w:t>
      </w:r>
      <w:r w:rsidR="00504E51" w:rsidRPr="00BD3B40">
        <w:t>3</w:t>
      </w:r>
      <w:r w:rsidR="00504E51" w:rsidRPr="00BD3B40">
        <w:br/>
      </w:r>
      <w:r>
        <w:t xml:space="preserve">   b) </w:t>
      </w:r>
      <w:r w:rsidR="00504E51" w:rsidRPr="00BD3B40">
        <w:t>9</w:t>
      </w:r>
      <w:r w:rsidR="00504E51" w:rsidRPr="00BD3B40">
        <w:br/>
      </w:r>
      <w:r>
        <w:t xml:space="preserve">   c) </w:t>
      </w:r>
      <w:r w:rsidR="00504E51" w:rsidRPr="00BD3B40">
        <w:t>10</w:t>
      </w:r>
      <w:r w:rsidR="00504E51" w:rsidRPr="00BD3B40">
        <w:br/>
      </w:r>
      <w:r>
        <w:t xml:space="preserve">   d) </w:t>
      </w:r>
      <w:r w:rsidR="00504E51" w:rsidRPr="00BD3B40">
        <w:t>4</w:t>
      </w:r>
      <w:r w:rsidR="00504E51" w:rsidRPr="00BD3B40">
        <w:br/>
      </w:r>
      <w:r w:rsidR="00504E51" w:rsidRPr="00BD3B40">
        <w:rPr>
          <w:rStyle w:val="Strong"/>
          <w:rFonts w:eastAsiaTheme="majorEastAsia"/>
          <w:b w:val="0"/>
          <w:bCs w:val="0"/>
        </w:rPr>
        <w:t>Answer:</w:t>
      </w:r>
      <w:r w:rsidR="00504E51" w:rsidRPr="00BD3B40">
        <w:t xml:space="preserve"> b) 9</w:t>
      </w:r>
    </w:p>
    <w:p w14:paraId="4BAF54C0" w14:textId="3019421A" w:rsidR="00504E51" w:rsidRDefault="00767D21" w:rsidP="00767D21">
      <w:pPr>
        <w:pStyle w:val="my-0"/>
      </w:pPr>
      <w:r>
        <w:rPr>
          <w:rStyle w:val="Strong"/>
          <w:rFonts w:eastAsiaTheme="majorEastAsia"/>
          <w:b w:val="0"/>
          <w:bCs w:val="0"/>
        </w:rPr>
        <w:t xml:space="preserve">15. </w:t>
      </w:r>
      <w:r w:rsidR="00504E51" w:rsidRPr="00BD3B40">
        <w:rPr>
          <w:rStyle w:val="Strong"/>
          <w:rFonts w:eastAsiaTheme="majorEastAsia"/>
          <w:b w:val="0"/>
          <w:bCs w:val="0"/>
        </w:rPr>
        <w:t>The minimum height of a binary tree with 10 nodes is:</w:t>
      </w:r>
      <w:r w:rsidR="00504E51" w:rsidRPr="00BD3B40">
        <w:br/>
      </w:r>
      <w:r>
        <w:t xml:space="preserve">   a) </w:t>
      </w:r>
      <w:r w:rsidR="00504E51" w:rsidRPr="00BD3B40">
        <w:t>3</w:t>
      </w:r>
      <w:r w:rsidR="00504E51" w:rsidRPr="00BD3B40">
        <w:br/>
      </w:r>
      <w:r>
        <w:t xml:space="preserve">   b) </w:t>
      </w:r>
      <w:r w:rsidR="00504E51" w:rsidRPr="00BD3B40">
        <w:t>9</w:t>
      </w:r>
      <w:r w:rsidR="00504E51" w:rsidRPr="00BD3B40">
        <w:br/>
      </w:r>
      <w:r>
        <w:t xml:space="preserve">   c) </w:t>
      </w:r>
      <w:r w:rsidR="00504E51" w:rsidRPr="00BD3B40">
        <w:t>10</w:t>
      </w:r>
      <w:r w:rsidR="00504E51" w:rsidRPr="00BD3B40">
        <w:br/>
      </w:r>
      <w:r>
        <w:t xml:space="preserve">   d) </w:t>
      </w:r>
      <w:r w:rsidR="00504E51" w:rsidRPr="00BD3B40">
        <w:t>4</w:t>
      </w:r>
      <w:r w:rsidR="00504E51" w:rsidRPr="00BD3B40">
        <w:br/>
      </w:r>
      <w:r w:rsidR="00504E51" w:rsidRPr="00BD3B40">
        <w:rPr>
          <w:rStyle w:val="Strong"/>
          <w:rFonts w:eastAsiaTheme="majorEastAsia"/>
          <w:b w:val="0"/>
          <w:bCs w:val="0"/>
        </w:rPr>
        <w:t>Answer:</w:t>
      </w:r>
      <w:r w:rsidR="00504E51" w:rsidRPr="00BD3B40">
        <w:t xml:space="preserve"> a) </w:t>
      </w:r>
      <w:r w:rsidR="00BD3B40">
        <w:t xml:space="preserve">Method 1: </w:t>
      </w:r>
      <w:r w:rsidR="00BD3B40" w:rsidRPr="00BD3B40">
        <w:t xml:space="preserve">For a binary tree with n nodes, the height h is bounded by: </w:t>
      </w:r>
      <w:r w:rsidR="00BD3B40" w:rsidRPr="00BD3B40">
        <w:rPr>
          <w:rFonts w:ascii="Cambria Math" w:hAnsi="Cambria Math" w:cs="Cambria Math"/>
        </w:rPr>
        <w:t>⌈</w:t>
      </w:r>
      <w:r w:rsidR="00BD3B40" w:rsidRPr="00BD3B40">
        <w:t>log₂(n+</w:t>
      </w:r>
      <w:proofErr w:type="gramStart"/>
      <w:r w:rsidR="00BD3B40" w:rsidRPr="00BD3B40">
        <w:t>1)</w:t>
      </w:r>
      <w:r w:rsidR="00BD3B40" w:rsidRPr="00BD3B40">
        <w:rPr>
          <w:rFonts w:ascii="Cambria Math" w:hAnsi="Cambria Math" w:cs="Cambria Math"/>
        </w:rPr>
        <w:t>⌉</w:t>
      </w:r>
      <w:proofErr w:type="gramEnd"/>
      <w:r w:rsidR="00BD3B40" w:rsidRPr="00BD3B40">
        <w:t xml:space="preserve"> - 1 </w:t>
      </w:r>
      <w:r w:rsidR="00BD3B40" w:rsidRPr="00BD3B40">
        <w:rPr>
          <w:rFonts w:hint="eastAsia"/>
        </w:rPr>
        <w:t>≤</w:t>
      </w:r>
      <w:r w:rsidR="00BD3B40" w:rsidRPr="00BD3B40">
        <w:t xml:space="preserve"> h </w:t>
      </w:r>
      <w:r w:rsidR="00BD3B40" w:rsidRPr="00BD3B40">
        <w:rPr>
          <w:rFonts w:hint="eastAsia"/>
        </w:rPr>
        <w:t>≤</w:t>
      </w:r>
      <w:r w:rsidR="00BD3B40" w:rsidRPr="00BD3B40">
        <w:t xml:space="preserve"> n </w:t>
      </w:r>
      <w:r w:rsidR="00BD3B40">
        <w:t>–</w:t>
      </w:r>
      <w:r w:rsidR="00BD3B40" w:rsidRPr="00BD3B40">
        <w:t xml:space="preserve"> 1</w:t>
      </w:r>
      <w:r w:rsidR="00BD3B40">
        <w:t xml:space="preserve">. Plug in n=10, </w:t>
      </w:r>
      <w:r w:rsidR="00BD3B40" w:rsidRPr="00BD3B40">
        <w:rPr>
          <w:rFonts w:ascii="Cambria Math" w:hAnsi="Cambria Math" w:cs="Cambria Math"/>
        </w:rPr>
        <w:t>⌈</w:t>
      </w:r>
      <w:r w:rsidR="00BD3B40" w:rsidRPr="00BD3B40">
        <w:t>log</w:t>
      </w:r>
      <w:proofErr w:type="gramStart"/>
      <w:r w:rsidR="00BD3B40" w:rsidRPr="00BD3B40">
        <w:t>₂(</w:t>
      </w:r>
      <w:proofErr w:type="gramEnd"/>
      <w:r w:rsidR="0072217A">
        <w:rPr>
          <w:rFonts w:eastAsiaTheme="minorEastAsia" w:hint="eastAsia"/>
        </w:rPr>
        <w:t>1</w:t>
      </w:r>
      <w:r w:rsidR="00BD3B40" w:rsidRPr="00BD3B40">
        <w:t>1)</w:t>
      </w:r>
      <w:r w:rsidR="00BD3B40" w:rsidRPr="00BD3B40">
        <w:rPr>
          <w:rFonts w:ascii="Cambria Math" w:hAnsi="Cambria Math" w:cs="Cambria Math"/>
        </w:rPr>
        <w:t>⌉</w:t>
      </w:r>
      <w:r w:rsidR="00BD3B40" w:rsidRPr="00BD3B40">
        <w:t xml:space="preserve"> - 1</w:t>
      </w:r>
      <w:r w:rsidR="00BD3B40">
        <w:t xml:space="preserve">= </w:t>
      </w:r>
      <w:r w:rsidR="0072217A">
        <w:rPr>
          <w:rFonts w:eastAsiaTheme="minorEastAsia" w:hint="eastAsia"/>
        </w:rPr>
        <w:t>3. But this may require a calculator.</w:t>
      </w:r>
      <w:r w:rsidR="00BD3B40">
        <w:t xml:space="preserve"> Method 2: </w:t>
      </w:r>
      <w:r w:rsidR="00BD3B40" w:rsidRPr="00BD3B40">
        <w:t>For a binary tree with height of 3, the maximum number of nodes is 2^4-1=15. For a binary tree with height of 2, the maximum number of nodes is 2^3-1=7. Since 2^3-1=7 &lt;10 &lt; 2^4-1=15, hence the minimum height of a binary tree with 10 nodes</w:t>
      </w:r>
      <w:r w:rsidR="0072217A">
        <w:rPr>
          <w:rFonts w:eastAsiaTheme="minorEastAsia" w:hint="eastAsia"/>
        </w:rPr>
        <w:t>.</w:t>
      </w:r>
    </w:p>
    <w:p w14:paraId="7801E359" w14:textId="2638AC03" w:rsidR="00504E51" w:rsidRPr="00BD3B40" w:rsidRDefault="00767D21" w:rsidP="00504E51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r>
        <w:rPr>
          <w:rStyle w:val="HTMLCode"/>
          <w:rFonts w:ascii="Times New Roman" w:hAnsi="Times New Roman" w:cs="Times New Roman"/>
          <w:sz w:val="24"/>
          <w:szCs w:val="24"/>
        </w:rPr>
        <w:t>16</w:t>
      </w:r>
      <w:r w:rsidR="00504E51" w:rsidRPr="00BD3B40">
        <w:rPr>
          <w:rStyle w:val="HTMLCode"/>
          <w:rFonts w:ascii="Times New Roman" w:hAnsi="Times New Roman" w:cs="Times New Roman"/>
          <w:sz w:val="24"/>
          <w:szCs w:val="24"/>
        </w:rPr>
        <w:t xml:space="preserve">.When deleting a node with two children in a BST, you must:  </w:t>
      </w:r>
    </w:p>
    <w:p w14:paraId="7B7BBD0C" w14:textId="69E7843A" w:rsidR="00504E51" w:rsidRPr="00BD3B40" w:rsidRDefault="00767D21" w:rsidP="00504E51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r>
        <w:rPr>
          <w:rStyle w:val="HTMLCode"/>
          <w:rFonts w:ascii="Times New Roman" w:hAnsi="Times New Roman" w:cs="Times New Roman"/>
          <w:sz w:val="24"/>
          <w:szCs w:val="24"/>
        </w:rPr>
        <w:t xml:space="preserve">   a) </w:t>
      </w:r>
      <w:r w:rsidR="00504E51" w:rsidRPr="00BD3B40">
        <w:rPr>
          <w:rStyle w:val="HTMLCode"/>
          <w:rFonts w:ascii="Times New Roman" w:hAnsi="Times New Roman" w:cs="Times New Roman"/>
          <w:sz w:val="24"/>
          <w:szCs w:val="24"/>
        </w:rPr>
        <w:t xml:space="preserve">Replace it with its in-order predecessor/successor  </w:t>
      </w:r>
    </w:p>
    <w:p w14:paraId="55106EF8" w14:textId="289C1269" w:rsidR="00504E51" w:rsidRPr="00BD3B40" w:rsidRDefault="00767D21" w:rsidP="00504E51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r>
        <w:rPr>
          <w:rStyle w:val="HTMLCode"/>
          <w:rFonts w:ascii="Times New Roman" w:hAnsi="Times New Roman" w:cs="Times New Roman"/>
          <w:sz w:val="24"/>
          <w:szCs w:val="24"/>
        </w:rPr>
        <w:t xml:space="preserve">   b) </w:t>
      </w:r>
      <w:r w:rsidR="00504E51" w:rsidRPr="00BD3B40">
        <w:rPr>
          <w:rStyle w:val="HTMLCode"/>
          <w:rFonts w:ascii="Times New Roman" w:hAnsi="Times New Roman" w:cs="Times New Roman"/>
          <w:sz w:val="24"/>
          <w:szCs w:val="24"/>
        </w:rPr>
        <w:t xml:space="preserve">Remove both subtrees  </w:t>
      </w:r>
    </w:p>
    <w:p w14:paraId="727DF270" w14:textId="62CD5123" w:rsidR="00504E51" w:rsidRPr="00BD3B40" w:rsidRDefault="00767D21" w:rsidP="00504E51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r>
        <w:rPr>
          <w:rStyle w:val="HTMLCode"/>
          <w:rFonts w:ascii="Times New Roman" w:hAnsi="Times New Roman" w:cs="Times New Roman"/>
          <w:sz w:val="24"/>
          <w:szCs w:val="24"/>
        </w:rPr>
        <w:t xml:space="preserve">   c) </w:t>
      </w:r>
      <w:r w:rsidR="00504E51" w:rsidRPr="00BD3B40">
        <w:rPr>
          <w:rStyle w:val="HTMLCode"/>
          <w:rFonts w:ascii="Times New Roman" w:hAnsi="Times New Roman" w:cs="Times New Roman"/>
          <w:sz w:val="24"/>
          <w:szCs w:val="24"/>
        </w:rPr>
        <w:t xml:space="preserve">Randomly choose a child to promote  </w:t>
      </w:r>
    </w:p>
    <w:p w14:paraId="64CAA46D" w14:textId="1010FC7F" w:rsidR="00504E51" w:rsidRPr="00BD3B40" w:rsidRDefault="00767D21" w:rsidP="00504E51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r>
        <w:rPr>
          <w:rStyle w:val="HTMLCode"/>
          <w:rFonts w:ascii="Times New Roman" w:hAnsi="Times New Roman" w:cs="Times New Roman"/>
          <w:sz w:val="24"/>
          <w:szCs w:val="24"/>
        </w:rPr>
        <w:t xml:space="preserve">   d) </w:t>
      </w:r>
      <w:r w:rsidR="00504E51" w:rsidRPr="00BD3B40">
        <w:rPr>
          <w:rStyle w:val="HTMLCode"/>
          <w:rFonts w:ascii="Times New Roman" w:hAnsi="Times New Roman" w:cs="Times New Roman"/>
          <w:sz w:val="24"/>
          <w:szCs w:val="24"/>
        </w:rPr>
        <w:t xml:space="preserve">Swap it with the root node  </w:t>
      </w:r>
    </w:p>
    <w:p w14:paraId="4D12DF9C" w14:textId="1DCE1DDD" w:rsidR="00504E51" w:rsidRPr="00BD3B40" w:rsidRDefault="00504E51" w:rsidP="00504E51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r w:rsidRPr="00BD3B40">
        <w:rPr>
          <w:rStyle w:val="HTMLCode"/>
          <w:rFonts w:ascii="Times New Roman" w:hAnsi="Times New Roman" w:cs="Times New Roman"/>
          <w:sz w:val="24"/>
          <w:szCs w:val="24"/>
        </w:rPr>
        <w:t>Answer: a)</w:t>
      </w:r>
    </w:p>
    <w:p w14:paraId="681940BB" w14:textId="77777777" w:rsidR="00504E51" w:rsidRPr="00BD3B40" w:rsidRDefault="00504E51" w:rsidP="00504E51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</w:p>
    <w:p w14:paraId="2BD536B4" w14:textId="6E00758A" w:rsidR="00504E51" w:rsidRPr="00BD3B40" w:rsidRDefault="00767D21" w:rsidP="00504E51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r>
        <w:rPr>
          <w:rStyle w:val="HTMLCode"/>
          <w:rFonts w:ascii="Times New Roman" w:hAnsi="Times New Roman" w:cs="Times New Roman"/>
          <w:sz w:val="24"/>
          <w:szCs w:val="24"/>
        </w:rPr>
        <w:t>17</w:t>
      </w:r>
      <w:r w:rsidR="00504E51" w:rsidRPr="00BD3B40">
        <w:rPr>
          <w:rStyle w:val="HTMLCode"/>
          <w:rFonts w:ascii="Times New Roman" w:hAnsi="Times New Roman" w:cs="Times New Roman"/>
          <w:sz w:val="24"/>
          <w:szCs w:val="24"/>
        </w:rPr>
        <w:t>. Inserting</w:t>
      </w:r>
      <w:r w:rsidR="00BD3B40">
        <w:rPr>
          <w:rStyle w:val="HTMLCode"/>
          <w:rFonts w:ascii="Times New Roman" w:hAnsi="Times New Roman" w:cs="Times New Roman"/>
          <w:sz w:val="24"/>
          <w:szCs w:val="24"/>
        </w:rPr>
        <w:t xml:space="preserve"> 3</w:t>
      </w:r>
      <w:r w:rsidR="00504E51" w:rsidRPr="00BD3B40">
        <w:rPr>
          <w:rStyle w:val="HTMLCode"/>
          <w:rFonts w:ascii="Times New Roman" w:hAnsi="Times New Roman" w:cs="Times New Roman"/>
          <w:sz w:val="24"/>
          <w:szCs w:val="24"/>
        </w:rPr>
        <w:t xml:space="preserve"> elements in</w:t>
      </w:r>
      <w:r w:rsidR="00BD3B40">
        <w:rPr>
          <w:rStyle w:val="HTMLCode"/>
          <w:rFonts w:ascii="Times New Roman" w:hAnsi="Times New Roman" w:cs="Times New Roman"/>
          <w:sz w:val="24"/>
          <w:szCs w:val="24"/>
        </w:rPr>
        <w:t xml:space="preserve"> increasing</w:t>
      </w:r>
      <w:r w:rsidR="00504E51" w:rsidRPr="00BD3B40">
        <w:rPr>
          <w:rStyle w:val="HTMLCode"/>
          <w:rFonts w:ascii="Times New Roman" w:hAnsi="Times New Roman" w:cs="Times New Roman"/>
          <w:sz w:val="24"/>
          <w:szCs w:val="24"/>
        </w:rPr>
        <w:t xml:space="preserve"> order creates a BST with</w:t>
      </w:r>
      <w:r w:rsidR="00BD3B40">
        <w:rPr>
          <w:rStyle w:val="HTMLCode"/>
          <w:rFonts w:ascii="Times New Roman" w:hAnsi="Times New Roman" w:cs="Times New Roman"/>
          <w:sz w:val="24"/>
          <w:szCs w:val="24"/>
        </w:rPr>
        <w:t xml:space="preserve"> </w:t>
      </w:r>
      <w:r w:rsidR="00504E51" w:rsidRPr="00BD3B40">
        <w:rPr>
          <w:rStyle w:val="HTMLCode"/>
          <w:rFonts w:ascii="Times New Roman" w:hAnsi="Times New Roman" w:cs="Times New Roman"/>
          <w:sz w:val="24"/>
          <w:szCs w:val="24"/>
        </w:rPr>
        <w:t xml:space="preserve">height:  </w:t>
      </w:r>
    </w:p>
    <w:p w14:paraId="2DA05907" w14:textId="34B3AE12" w:rsidR="00504E51" w:rsidRPr="00BD3B40" w:rsidRDefault="00767D21" w:rsidP="00504E51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r>
        <w:rPr>
          <w:rStyle w:val="HTMLCode"/>
          <w:rFonts w:ascii="Times New Roman" w:hAnsi="Times New Roman" w:cs="Times New Roman"/>
          <w:sz w:val="24"/>
          <w:szCs w:val="24"/>
        </w:rPr>
        <w:t xml:space="preserve">   a) </w:t>
      </w:r>
      <w:r w:rsidR="00504E51" w:rsidRPr="00BD3B40">
        <w:rPr>
          <w:rStyle w:val="HTMLCode"/>
          <w:rFonts w:ascii="Times New Roman" w:hAnsi="Times New Roman" w:cs="Times New Roman"/>
          <w:sz w:val="24"/>
          <w:szCs w:val="24"/>
        </w:rPr>
        <w:t>2</w:t>
      </w:r>
    </w:p>
    <w:p w14:paraId="7B843FE0" w14:textId="3B4AA672" w:rsidR="00504E51" w:rsidRPr="00BD3B40" w:rsidRDefault="00767D21" w:rsidP="00504E51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r>
        <w:rPr>
          <w:rStyle w:val="HTMLCode"/>
          <w:rFonts w:ascii="Times New Roman" w:hAnsi="Times New Roman" w:cs="Times New Roman"/>
          <w:sz w:val="24"/>
          <w:szCs w:val="24"/>
        </w:rPr>
        <w:t xml:space="preserve">   b) </w:t>
      </w:r>
      <w:r w:rsidR="00504E51" w:rsidRPr="00BD3B40">
        <w:rPr>
          <w:rStyle w:val="HTMLCode"/>
          <w:rFonts w:ascii="Times New Roman" w:hAnsi="Times New Roman" w:cs="Times New Roman"/>
          <w:sz w:val="24"/>
          <w:szCs w:val="24"/>
        </w:rPr>
        <w:t>3</w:t>
      </w:r>
    </w:p>
    <w:p w14:paraId="1B936884" w14:textId="37FE61FB" w:rsidR="00504E51" w:rsidRPr="00BD3B40" w:rsidRDefault="00767D21" w:rsidP="00504E51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r>
        <w:rPr>
          <w:rStyle w:val="HTMLCode"/>
          <w:rFonts w:ascii="Times New Roman" w:hAnsi="Times New Roman" w:cs="Times New Roman"/>
          <w:sz w:val="24"/>
          <w:szCs w:val="24"/>
        </w:rPr>
        <w:t xml:space="preserve">   c) </w:t>
      </w:r>
      <w:r w:rsidR="00504E51" w:rsidRPr="00BD3B40">
        <w:rPr>
          <w:rStyle w:val="HTMLCode"/>
          <w:rFonts w:ascii="Times New Roman" w:hAnsi="Times New Roman" w:cs="Times New Roman"/>
          <w:sz w:val="24"/>
          <w:szCs w:val="24"/>
        </w:rPr>
        <w:t>4</w:t>
      </w:r>
    </w:p>
    <w:p w14:paraId="011D586A" w14:textId="5802B5DE" w:rsidR="00504E51" w:rsidRPr="00BD3B40" w:rsidRDefault="00767D21" w:rsidP="00504E51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r>
        <w:rPr>
          <w:rStyle w:val="HTMLCode"/>
          <w:rFonts w:ascii="Times New Roman" w:hAnsi="Times New Roman" w:cs="Times New Roman"/>
          <w:sz w:val="24"/>
          <w:szCs w:val="24"/>
        </w:rPr>
        <w:t xml:space="preserve">   d) </w:t>
      </w:r>
      <w:r w:rsidR="00504E51" w:rsidRPr="00BD3B40">
        <w:rPr>
          <w:rStyle w:val="HTMLCode"/>
          <w:rFonts w:ascii="Times New Roman" w:hAnsi="Times New Roman" w:cs="Times New Roman"/>
          <w:sz w:val="24"/>
          <w:szCs w:val="24"/>
        </w:rPr>
        <w:t>1</w:t>
      </w:r>
    </w:p>
    <w:p w14:paraId="5DD5806C" w14:textId="6BF00E8F" w:rsidR="00504E51" w:rsidRPr="00BD3B40" w:rsidRDefault="00504E51" w:rsidP="00504E51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r w:rsidRPr="00BD3B40">
        <w:rPr>
          <w:rStyle w:val="HTMLCode"/>
          <w:rFonts w:ascii="Times New Roman" w:hAnsi="Times New Roman" w:cs="Times New Roman"/>
          <w:sz w:val="24"/>
          <w:szCs w:val="24"/>
        </w:rPr>
        <w:t>Answer: a) 2</w:t>
      </w:r>
    </w:p>
    <w:p w14:paraId="62AC85A0" w14:textId="77777777" w:rsidR="00504E51" w:rsidRPr="00BD3B40" w:rsidRDefault="00504E51" w:rsidP="00504E51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</w:p>
    <w:p w14:paraId="5D6B815A" w14:textId="16D09F66" w:rsidR="00504E51" w:rsidRPr="00BD3B40" w:rsidRDefault="00767D21" w:rsidP="00504E51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r>
        <w:rPr>
          <w:rStyle w:val="HTMLCode"/>
          <w:rFonts w:ascii="Times New Roman" w:hAnsi="Times New Roman" w:cs="Times New Roman"/>
          <w:sz w:val="24"/>
          <w:szCs w:val="24"/>
        </w:rPr>
        <w:t>18</w:t>
      </w:r>
      <w:r w:rsidR="00504E51" w:rsidRPr="00BD3B40">
        <w:rPr>
          <w:rStyle w:val="HTMLCode"/>
          <w:rFonts w:ascii="Times New Roman" w:hAnsi="Times New Roman" w:cs="Times New Roman"/>
          <w:sz w:val="24"/>
          <w:szCs w:val="24"/>
        </w:rPr>
        <w:t xml:space="preserve">. The worst-case time complexity for searching in an unbalanced BST is:  </w:t>
      </w:r>
    </w:p>
    <w:p w14:paraId="004E50B0" w14:textId="15A8FC3A" w:rsidR="00504E51" w:rsidRPr="00BD3B40" w:rsidRDefault="00767D21" w:rsidP="00504E51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r>
        <w:rPr>
          <w:rStyle w:val="HTMLCode"/>
          <w:rFonts w:ascii="Times New Roman" w:hAnsi="Times New Roman" w:cs="Times New Roman"/>
          <w:sz w:val="24"/>
          <w:szCs w:val="24"/>
        </w:rPr>
        <w:t xml:space="preserve">   a) </w:t>
      </w:r>
      <w:proofErr w:type="gramStart"/>
      <w:r w:rsidR="00504E51" w:rsidRPr="00BD3B40">
        <w:rPr>
          <w:rStyle w:val="HTMLCode"/>
          <w:rFonts w:ascii="Times New Roman" w:hAnsi="Times New Roman" w:cs="Times New Roman"/>
          <w:sz w:val="24"/>
          <w:szCs w:val="24"/>
        </w:rPr>
        <w:t>O(</w:t>
      </w:r>
      <w:proofErr w:type="gramEnd"/>
      <w:r w:rsidR="00504E51" w:rsidRPr="00BD3B40">
        <w:rPr>
          <w:rStyle w:val="HTMLCode"/>
          <w:rFonts w:ascii="Times New Roman" w:hAnsi="Times New Roman" w:cs="Times New Roman"/>
          <w:sz w:val="24"/>
          <w:szCs w:val="24"/>
        </w:rPr>
        <w:t xml:space="preserve">1)  </w:t>
      </w:r>
    </w:p>
    <w:p w14:paraId="577A0E22" w14:textId="697B4537" w:rsidR="00504E51" w:rsidRPr="00BD3B40" w:rsidRDefault="00767D21" w:rsidP="00504E51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r>
        <w:rPr>
          <w:rStyle w:val="HTMLCode"/>
          <w:rFonts w:ascii="Times New Roman" w:hAnsi="Times New Roman" w:cs="Times New Roman"/>
          <w:sz w:val="24"/>
          <w:szCs w:val="24"/>
        </w:rPr>
        <w:t xml:space="preserve">   b) </w:t>
      </w:r>
      <w:proofErr w:type="gramStart"/>
      <w:r w:rsidR="00504E51" w:rsidRPr="00BD3B40">
        <w:rPr>
          <w:rStyle w:val="HTMLCode"/>
          <w:rFonts w:ascii="Times New Roman" w:hAnsi="Times New Roman" w:cs="Times New Roman"/>
          <w:sz w:val="24"/>
          <w:szCs w:val="24"/>
        </w:rPr>
        <w:t>O(</w:t>
      </w:r>
      <w:proofErr w:type="gramEnd"/>
      <w:r w:rsidR="00504E51" w:rsidRPr="00BD3B40">
        <w:rPr>
          <w:rStyle w:val="HTMLCode"/>
          <w:rFonts w:ascii="Times New Roman" w:hAnsi="Times New Roman" w:cs="Times New Roman"/>
          <w:sz w:val="24"/>
          <w:szCs w:val="24"/>
        </w:rPr>
        <w:t xml:space="preserve">log n)  </w:t>
      </w:r>
    </w:p>
    <w:p w14:paraId="007D0FEA" w14:textId="1E109418" w:rsidR="00504E51" w:rsidRPr="00BD3B40" w:rsidRDefault="00767D21" w:rsidP="00504E51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r>
        <w:rPr>
          <w:rStyle w:val="HTMLCode"/>
          <w:rFonts w:ascii="Times New Roman" w:hAnsi="Times New Roman" w:cs="Times New Roman"/>
          <w:sz w:val="24"/>
          <w:szCs w:val="24"/>
        </w:rPr>
        <w:t xml:space="preserve">   c) </w:t>
      </w:r>
      <w:r w:rsidR="00504E51" w:rsidRPr="00BD3B40">
        <w:rPr>
          <w:rStyle w:val="HTMLCode"/>
          <w:rFonts w:ascii="Times New Roman" w:hAnsi="Times New Roman" w:cs="Times New Roman"/>
          <w:sz w:val="24"/>
          <w:szCs w:val="24"/>
        </w:rPr>
        <w:t xml:space="preserve">O(n)  </w:t>
      </w:r>
    </w:p>
    <w:p w14:paraId="58D83289" w14:textId="7AEFAF3B" w:rsidR="00504E51" w:rsidRPr="00BD3B40" w:rsidRDefault="00767D21" w:rsidP="00504E51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r>
        <w:rPr>
          <w:rStyle w:val="HTMLCode"/>
          <w:rFonts w:ascii="Times New Roman" w:hAnsi="Times New Roman" w:cs="Times New Roman"/>
          <w:sz w:val="24"/>
          <w:szCs w:val="24"/>
        </w:rPr>
        <w:t xml:space="preserve">   d) </w:t>
      </w:r>
      <w:proofErr w:type="gramStart"/>
      <w:r w:rsidR="00504E51" w:rsidRPr="00BD3B40">
        <w:rPr>
          <w:rStyle w:val="HTMLCode"/>
          <w:rFonts w:ascii="Times New Roman" w:hAnsi="Times New Roman" w:cs="Times New Roman"/>
          <w:sz w:val="24"/>
          <w:szCs w:val="24"/>
        </w:rPr>
        <w:t>O(</w:t>
      </w:r>
      <w:proofErr w:type="gramEnd"/>
      <w:r w:rsidR="00504E51" w:rsidRPr="00BD3B40">
        <w:rPr>
          <w:rStyle w:val="HTMLCode"/>
          <w:rFonts w:ascii="Times New Roman" w:hAnsi="Times New Roman" w:cs="Times New Roman"/>
          <w:sz w:val="24"/>
          <w:szCs w:val="24"/>
        </w:rPr>
        <w:t xml:space="preserve">n log n)  </w:t>
      </w:r>
    </w:p>
    <w:p w14:paraId="7917AA41" w14:textId="0217F7C9" w:rsidR="00504E51" w:rsidRPr="0072217A" w:rsidRDefault="00504E51" w:rsidP="00504E51">
      <w:pPr>
        <w:pStyle w:val="HTMLPreformatted"/>
        <w:rPr>
          <w:rStyle w:val="HTMLCode"/>
          <w:rFonts w:ascii="Times New Roman" w:eastAsiaTheme="minorEastAsia" w:hAnsi="Times New Roman" w:cs="Times New Roman"/>
          <w:sz w:val="24"/>
          <w:szCs w:val="24"/>
        </w:rPr>
      </w:pPr>
      <w:r w:rsidRPr="00BD3B40">
        <w:rPr>
          <w:rStyle w:val="HTMLCode"/>
          <w:rFonts w:ascii="Times New Roman" w:hAnsi="Times New Roman" w:cs="Times New Roman"/>
          <w:sz w:val="24"/>
          <w:szCs w:val="24"/>
        </w:rPr>
        <w:t>Answer: c)</w:t>
      </w:r>
    </w:p>
    <w:p w14:paraId="771DF8E3" w14:textId="77777777" w:rsidR="00504E51" w:rsidRPr="00BD3B40" w:rsidRDefault="00504E51" w:rsidP="00504E51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</w:p>
    <w:p w14:paraId="14BE0469" w14:textId="2E44FAAA" w:rsidR="00504E51" w:rsidRPr="00BD3B40" w:rsidRDefault="00504E51" w:rsidP="00504E51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r w:rsidRPr="00BD3B40">
        <w:rPr>
          <w:rStyle w:val="HTMLCode"/>
          <w:rFonts w:ascii="Times New Roman" w:hAnsi="Times New Roman" w:cs="Times New Roman"/>
          <w:sz w:val="24"/>
          <w:szCs w:val="24"/>
        </w:rPr>
        <w:t>1</w:t>
      </w:r>
      <w:r w:rsidR="00767D21">
        <w:rPr>
          <w:rStyle w:val="HTMLCode"/>
          <w:rFonts w:ascii="Times New Roman" w:hAnsi="Times New Roman" w:cs="Times New Roman"/>
          <w:sz w:val="24"/>
          <w:szCs w:val="24"/>
        </w:rPr>
        <w:t>9</w:t>
      </w:r>
      <w:r w:rsidRPr="00BD3B40">
        <w:rPr>
          <w:rStyle w:val="HTMLCode"/>
          <w:rFonts w:ascii="Times New Roman" w:hAnsi="Times New Roman" w:cs="Times New Roman"/>
          <w:sz w:val="24"/>
          <w:szCs w:val="24"/>
        </w:rPr>
        <w:t xml:space="preserve">. BSTs are preferred over hash tables when:  </w:t>
      </w:r>
    </w:p>
    <w:p w14:paraId="58BBDD7A" w14:textId="7782027A" w:rsidR="00504E51" w:rsidRPr="00BD3B40" w:rsidRDefault="00504E51" w:rsidP="00504E51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r w:rsidRPr="00BD3B40">
        <w:rPr>
          <w:rStyle w:val="HTMLCode"/>
          <w:rFonts w:ascii="Times New Roman" w:hAnsi="Times New Roman" w:cs="Times New Roman"/>
          <w:sz w:val="24"/>
          <w:szCs w:val="24"/>
        </w:rPr>
        <w:t xml:space="preserve"> </w:t>
      </w:r>
      <w:r w:rsidR="00767D21">
        <w:rPr>
          <w:rStyle w:val="HTMLCode"/>
          <w:rFonts w:ascii="Times New Roman" w:hAnsi="Times New Roman" w:cs="Times New Roman"/>
          <w:sz w:val="24"/>
          <w:szCs w:val="24"/>
        </w:rPr>
        <w:t xml:space="preserve">  a) </w:t>
      </w:r>
      <w:r w:rsidRPr="00BD3B40">
        <w:rPr>
          <w:rStyle w:val="HTMLCode"/>
          <w:rFonts w:ascii="Times New Roman" w:hAnsi="Times New Roman" w:cs="Times New Roman"/>
          <w:sz w:val="24"/>
          <w:szCs w:val="24"/>
        </w:rPr>
        <w:t xml:space="preserve">Fast insertion is critical  </w:t>
      </w:r>
    </w:p>
    <w:p w14:paraId="3A2C670A" w14:textId="51A5FC01" w:rsidR="00504E51" w:rsidRPr="00BD3B40" w:rsidRDefault="00504E51" w:rsidP="00504E51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r w:rsidRPr="00BD3B40">
        <w:rPr>
          <w:rStyle w:val="HTMLCode"/>
          <w:rFonts w:ascii="Times New Roman" w:hAnsi="Times New Roman" w:cs="Times New Roman"/>
          <w:sz w:val="24"/>
          <w:szCs w:val="24"/>
        </w:rPr>
        <w:t xml:space="preserve"> </w:t>
      </w:r>
      <w:r w:rsidR="00767D21">
        <w:rPr>
          <w:rStyle w:val="HTMLCode"/>
          <w:rFonts w:ascii="Times New Roman" w:hAnsi="Times New Roman" w:cs="Times New Roman"/>
          <w:sz w:val="24"/>
          <w:szCs w:val="24"/>
        </w:rPr>
        <w:t xml:space="preserve">  b) </w:t>
      </w:r>
      <w:r w:rsidR="0072217A">
        <w:rPr>
          <w:rStyle w:val="HTMLCode"/>
          <w:rFonts w:ascii="Times New Roman" w:hAnsi="Times New Roman" w:cs="Times New Roman"/>
          <w:sz w:val="24"/>
          <w:szCs w:val="24"/>
        </w:rPr>
        <w:t>Returning a list of elements in sorted order</w:t>
      </w:r>
      <w:r w:rsidRPr="00BD3B40">
        <w:rPr>
          <w:rStyle w:val="HTMLCode"/>
          <w:rFonts w:ascii="Times New Roman" w:hAnsi="Times New Roman" w:cs="Times New Roman"/>
          <w:sz w:val="24"/>
          <w:szCs w:val="24"/>
        </w:rPr>
        <w:t xml:space="preserve"> </w:t>
      </w:r>
    </w:p>
    <w:p w14:paraId="5479BCAE" w14:textId="67C18B9A" w:rsidR="00504E51" w:rsidRPr="00BD3B40" w:rsidRDefault="00504E51" w:rsidP="00504E51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r w:rsidRPr="00BD3B40">
        <w:rPr>
          <w:rStyle w:val="HTMLCode"/>
          <w:rFonts w:ascii="Times New Roman" w:hAnsi="Times New Roman" w:cs="Times New Roman"/>
          <w:sz w:val="24"/>
          <w:szCs w:val="24"/>
        </w:rPr>
        <w:t xml:space="preserve"> </w:t>
      </w:r>
      <w:r w:rsidR="00767D21">
        <w:rPr>
          <w:rStyle w:val="HTMLCode"/>
          <w:rFonts w:ascii="Times New Roman" w:hAnsi="Times New Roman" w:cs="Times New Roman"/>
          <w:sz w:val="24"/>
          <w:szCs w:val="24"/>
        </w:rPr>
        <w:t xml:space="preserve">  c) </w:t>
      </w:r>
      <w:r w:rsidRPr="00BD3B40">
        <w:rPr>
          <w:rStyle w:val="HTMLCode"/>
          <w:rFonts w:ascii="Times New Roman" w:hAnsi="Times New Roman" w:cs="Times New Roman"/>
          <w:sz w:val="24"/>
          <w:szCs w:val="24"/>
        </w:rPr>
        <w:t xml:space="preserve">Memory usage must be minimized  </w:t>
      </w:r>
    </w:p>
    <w:p w14:paraId="5D483514" w14:textId="0715799A" w:rsidR="00504E51" w:rsidRPr="00BD3B40" w:rsidRDefault="00504E51" w:rsidP="00504E51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r w:rsidRPr="00BD3B40">
        <w:rPr>
          <w:rStyle w:val="HTMLCode"/>
          <w:rFonts w:ascii="Times New Roman" w:hAnsi="Times New Roman" w:cs="Times New Roman"/>
          <w:sz w:val="24"/>
          <w:szCs w:val="24"/>
        </w:rPr>
        <w:lastRenderedPageBreak/>
        <w:t xml:space="preserve"> </w:t>
      </w:r>
      <w:r w:rsidR="00767D21">
        <w:rPr>
          <w:rStyle w:val="HTMLCode"/>
          <w:rFonts w:ascii="Times New Roman" w:hAnsi="Times New Roman" w:cs="Times New Roman"/>
          <w:sz w:val="24"/>
          <w:szCs w:val="24"/>
        </w:rPr>
        <w:t xml:space="preserve">  d) </w:t>
      </w:r>
      <w:r w:rsidRPr="00BD3B40">
        <w:rPr>
          <w:rStyle w:val="HTMLCode"/>
          <w:rFonts w:ascii="Times New Roman" w:hAnsi="Times New Roman" w:cs="Times New Roman"/>
          <w:sz w:val="24"/>
          <w:szCs w:val="24"/>
        </w:rPr>
        <w:t xml:space="preserve">Handling collisions is a priority  </w:t>
      </w:r>
    </w:p>
    <w:p w14:paraId="36292040" w14:textId="26352D3F" w:rsidR="00504E51" w:rsidRPr="00BD3B40" w:rsidRDefault="00504E51" w:rsidP="00504E51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r w:rsidRPr="00BD3B40">
        <w:rPr>
          <w:rStyle w:val="HTMLCode"/>
          <w:rFonts w:ascii="Times New Roman" w:hAnsi="Times New Roman" w:cs="Times New Roman"/>
          <w:sz w:val="24"/>
          <w:szCs w:val="24"/>
        </w:rPr>
        <w:t xml:space="preserve"> Answer: b)</w:t>
      </w:r>
    </w:p>
    <w:p w14:paraId="62C704E0" w14:textId="77777777" w:rsidR="00504E51" w:rsidRPr="00BD3B40" w:rsidRDefault="00504E51" w:rsidP="00504E51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</w:p>
    <w:p w14:paraId="0812E61C" w14:textId="7B678E13" w:rsidR="00504E51" w:rsidRPr="00BD3B40" w:rsidRDefault="00767D21" w:rsidP="00504E51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r>
        <w:rPr>
          <w:rStyle w:val="HTMLCode"/>
          <w:rFonts w:ascii="Times New Roman" w:hAnsi="Times New Roman" w:cs="Times New Roman"/>
          <w:sz w:val="24"/>
          <w:szCs w:val="24"/>
        </w:rPr>
        <w:t>20</w:t>
      </w:r>
      <w:r w:rsidR="00504E51" w:rsidRPr="00BD3B40">
        <w:rPr>
          <w:rStyle w:val="HTMLCode"/>
          <w:rFonts w:ascii="Times New Roman" w:hAnsi="Times New Roman" w:cs="Times New Roman"/>
          <w:sz w:val="24"/>
          <w:szCs w:val="24"/>
        </w:rPr>
        <w:t xml:space="preserve">. The main advantage of a balanced BST over an unbalanced BST is:  </w:t>
      </w:r>
    </w:p>
    <w:p w14:paraId="581286C1" w14:textId="6F0162E3" w:rsidR="00504E51" w:rsidRPr="00BD3B40" w:rsidRDefault="00504E51" w:rsidP="00504E51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r w:rsidRPr="00BD3B40">
        <w:rPr>
          <w:rStyle w:val="HTMLCode"/>
          <w:rFonts w:ascii="Times New Roman" w:hAnsi="Times New Roman" w:cs="Times New Roman"/>
          <w:sz w:val="24"/>
          <w:szCs w:val="24"/>
        </w:rPr>
        <w:t xml:space="preserve"> </w:t>
      </w:r>
      <w:r w:rsidR="00767D21">
        <w:rPr>
          <w:rStyle w:val="HTMLCode"/>
          <w:rFonts w:ascii="Times New Roman" w:hAnsi="Times New Roman" w:cs="Times New Roman"/>
          <w:sz w:val="24"/>
          <w:szCs w:val="24"/>
        </w:rPr>
        <w:t xml:space="preserve">  a) </w:t>
      </w:r>
      <w:r w:rsidRPr="00BD3B40">
        <w:rPr>
          <w:rStyle w:val="HTMLCode"/>
          <w:rFonts w:ascii="Times New Roman" w:hAnsi="Times New Roman" w:cs="Times New Roman"/>
          <w:sz w:val="24"/>
          <w:szCs w:val="24"/>
        </w:rPr>
        <w:t xml:space="preserve">Reduced memory usage  </w:t>
      </w:r>
    </w:p>
    <w:p w14:paraId="59C877FF" w14:textId="233B7F80" w:rsidR="00504E51" w:rsidRPr="00BD3B40" w:rsidRDefault="00504E51" w:rsidP="00504E51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r w:rsidRPr="00BD3B40">
        <w:rPr>
          <w:rStyle w:val="HTMLCode"/>
          <w:rFonts w:ascii="Times New Roman" w:hAnsi="Times New Roman" w:cs="Times New Roman"/>
          <w:sz w:val="24"/>
          <w:szCs w:val="24"/>
        </w:rPr>
        <w:t xml:space="preserve"> </w:t>
      </w:r>
      <w:r w:rsidR="00767D21">
        <w:rPr>
          <w:rStyle w:val="HTMLCode"/>
          <w:rFonts w:ascii="Times New Roman" w:hAnsi="Times New Roman" w:cs="Times New Roman"/>
          <w:sz w:val="24"/>
          <w:szCs w:val="24"/>
        </w:rPr>
        <w:t xml:space="preserve">  b) </w:t>
      </w:r>
      <w:r w:rsidRPr="00BD3B40">
        <w:rPr>
          <w:rStyle w:val="HTMLCode"/>
          <w:rFonts w:ascii="Times New Roman" w:hAnsi="Times New Roman" w:cs="Times New Roman"/>
          <w:sz w:val="24"/>
          <w:szCs w:val="24"/>
        </w:rPr>
        <w:t xml:space="preserve">Guaranteed </w:t>
      </w:r>
      <w:proofErr w:type="gramStart"/>
      <w:r w:rsidRPr="00BD3B40">
        <w:rPr>
          <w:rStyle w:val="HTMLCode"/>
          <w:rFonts w:ascii="Times New Roman" w:hAnsi="Times New Roman" w:cs="Times New Roman"/>
          <w:sz w:val="24"/>
          <w:szCs w:val="24"/>
        </w:rPr>
        <w:t>O(</w:t>
      </w:r>
      <w:proofErr w:type="gramEnd"/>
      <w:r w:rsidRPr="00BD3B40">
        <w:rPr>
          <w:rStyle w:val="HTMLCode"/>
          <w:rFonts w:ascii="Times New Roman" w:hAnsi="Times New Roman" w:cs="Times New Roman"/>
          <w:sz w:val="24"/>
          <w:szCs w:val="24"/>
        </w:rPr>
        <w:t xml:space="preserve">log n) operations  </w:t>
      </w:r>
    </w:p>
    <w:p w14:paraId="7AB06253" w14:textId="3C970DAB" w:rsidR="00504E51" w:rsidRPr="00BD3B40" w:rsidRDefault="00504E51" w:rsidP="00504E51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r w:rsidRPr="00BD3B40">
        <w:rPr>
          <w:rStyle w:val="HTMLCode"/>
          <w:rFonts w:ascii="Times New Roman" w:hAnsi="Times New Roman" w:cs="Times New Roman"/>
          <w:sz w:val="24"/>
          <w:szCs w:val="24"/>
        </w:rPr>
        <w:t xml:space="preserve"> </w:t>
      </w:r>
      <w:r w:rsidR="00767D21">
        <w:rPr>
          <w:rStyle w:val="HTMLCode"/>
          <w:rFonts w:ascii="Times New Roman" w:hAnsi="Times New Roman" w:cs="Times New Roman"/>
          <w:sz w:val="24"/>
          <w:szCs w:val="24"/>
        </w:rPr>
        <w:t xml:space="preserve">  c) </w:t>
      </w:r>
      <w:r w:rsidRPr="00BD3B40">
        <w:rPr>
          <w:rStyle w:val="HTMLCode"/>
          <w:rFonts w:ascii="Times New Roman" w:hAnsi="Times New Roman" w:cs="Times New Roman"/>
          <w:sz w:val="24"/>
          <w:szCs w:val="24"/>
        </w:rPr>
        <w:t xml:space="preserve">Faster in-order traversal  </w:t>
      </w:r>
    </w:p>
    <w:p w14:paraId="5BB9118C" w14:textId="09F42D7E" w:rsidR="00504E51" w:rsidRPr="00BD3B40" w:rsidRDefault="00504E51" w:rsidP="00504E51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r w:rsidRPr="00BD3B40">
        <w:rPr>
          <w:rStyle w:val="HTMLCode"/>
          <w:rFonts w:ascii="Times New Roman" w:hAnsi="Times New Roman" w:cs="Times New Roman"/>
          <w:sz w:val="24"/>
          <w:szCs w:val="24"/>
        </w:rPr>
        <w:t xml:space="preserve"> </w:t>
      </w:r>
      <w:r w:rsidR="00767D21">
        <w:rPr>
          <w:rStyle w:val="HTMLCode"/>
          <w:rFonts w:ascii="Times New Roman" w:hAnsi="Times New Roman" w:cs="Times New Roman"/>
          <w:sz w:val="24"/>
          <w:szCs w:val="24"/>
        </w:rPr>
        <w:t xml:space="preserve">  d) </w:t>
      </w:r>
      <w:r w:rsidRPr="00BD3B40">
        <w:rPr>
          <w:rStyle w:val="HTMLCode"/>
          <w:rFonts w:ascii="Times New Roman" w:hAnsi="Times New Roman" w:cs="Times New Roman"/>
          <w:sz w:val="24"/>
          <w:szCs w:val="24"/>
        </w:rPr>
        <w:t xml:space="preserve">Simpler deletion logic  </w:t>
      </w:r>
    </w:p>
    <w:p w14:paraId="49D17C9B" w14:textId="7CA3A453" w:rsidR="00504E51" w:rsidRPr="00BD3B40" w:rsidRDefault="00504E51" w:rsidP="0072217A">
      <w:pPr>
        <w:pStyle w:val="HTMLPreformatted"/>
        <w:rPr>
          <w:rFonts w:ascii="Times New Roman" w:hAnsi="Times New Roman" w:cs="Times New Roman"/>
          <w:sz w:val="24"/>
          <w:szCs w:val="24"/>
        </w:rPr>
      </w:pPr>
      <w:r w:rsidRPr="00BD3B40">
        <w:rPr>
          <w:rStyle w:val="HTMLCode"/>
          <w:rFonts w:ascii="Times New Roman" w:hAnsi="Times New Roman" w:cs="Times New Roman"/>
          <w:sz w:val="24"/>
          <w:szCs w:val="24"/>
        </w:rPr>
        <w:t xml:space="preserve"> Answer: b)</w:t>
      </w:r>
    </w:p>
    <w:sectPr w:rsidR="00504E51" w:rsidRPr="00BD3B40">
      <w:headerReference w:type="even" r:id="rId7"/>
      <w:headerReference w:type="default" r:id="rId8"/>
      <w:headerReference w:type="firs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86BF45" w14:textId="77777777" w:rsidR="00942E72" w:rsidRDefault="00942E72" w:rsidP="00150C41">
      <w:pPr>
        <w:spacing w:after="0" w:line="240" w:lineRule="auto"/>
      </w:pPr>
      <w:r>
        <w:separator/>
      </w:r>
    </w:p>
  </w:endnote>
  <w:endnote w:type="continuationSeparator" w:id="0">
    <w:p w14:paraId="075F056C" w14:textId="77777777" w:rsidR="00942E72" w:rsidRDefault="00942E72" w:rsidP="00150C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AA4A6A" w14:textId="77777777" w:rsidR="00942E72" w:rsidRDefault="00942E72" w:rsidP="00150C41">
      <w:pPr>
        <w:spacing w:after="0" w:line="240" w:lineRule="auto"/>
      </w:pPr>
      <w:r>
        <w:separator/>
      </w:r>
    </w:p>
  </w:footnote>
  <w:footnote w:type="continuationSeparator" w:id="0">
    <w:p w14:paraId="4C042964" w14:textId="77777777" w:rsidR="00942E72" w:rsidRDefault="00942E72" w:rsidP="00150C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A93E7F" w14:textId="5823E373" w:rsidR="00150C41" w:rsidRDefault="00150C4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527FD6" w14:textId="4F5DAF88" w:rsidR="00150C41" w:rsidRDefault="00150C4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40377D" w14:textId="65A03D54" w:rsidR="00150C41" w:rsidRDefault="00150C4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FE6BF7"/>
    <w:multiLevelType w:val="hybridMultilevel"/>
    <w:tmpl w:val="4E683CFE"/>
    <w:lvl w:ilvl="0" w:tplc="D25830E6">
      <w:start w:val="12"/>
      <w:numFmt w:val="decimal"/>
      <w:lvlText w:val="%1-"/>
      <w:lvlJc w:val="left"/>
      <w:pPr>
        <w:ind w:left="720" w:hanging="360"/>
      </w:pPr>
      <w:rPr>
        <w:rFonts w:eastAsiaTheme="majorEastAsia"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0F66B3"/>
    <w:multiLevelType w:val="hybridMultilevel"/>
    <w:tmpl w:val="DC2AD8EC"/>
    <w:lvl w:ilvl="0" w:tplc="9AE6E97C">
      <w:start w:val="1"/>
      <w:numFmt w:val="lowerLetter"/>
      <w:lvlText w:val="%1)"/>
      <w:lvlJc w:val="left"/>
      <w:pPr>
        <w:ind w:left="54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260" w:hanging="360"/>
      </w:pPr>
    </w:lvl>
    <w:lvl w:ilvl="2" w:tplc="2000001B" w:tentative="1">
      <w:start w:val="1"/>
      <w:numFmt w:val="lowerRoman"/>
      <w:lvlText w:val="%3."/>
      <w:lvlJc w:val="right"/>
      <w:pPr>
        <w:ind w:left="1980" w:hanging="180"/>
      </w:pPr>
    </w:lvl>
    <w:lvl w:ilvl="3" w:tplc="2000000F" w:tentative="1">
      <w:start w:val="1"/>
      <w:numFmt w:val="decimal"/>
      <w:lvlText w:val="%4."/>
      <w:lvlJc w:val="left"/>
      <w:pPr>
        <w:ind w:left="2700" w:hanging="360"/>
      </w:pPr>
    </w:lvl>
    <w:lvl w:ilvl="4" w:tplc="20000019" w:tentative="1">
      <w:start w:val="1"/>
      <w:numFmt w:val="lowerLetter"/>
      <w:lvlText w:val="%5."/>
      <w:lvlJc w:val="left"/>
      <w:pPr>
        <w:ind w:left="3420" w:hanging="360"/>
      </w:pPr>
    </w:lvl>
    <w:lvl w:ilvl="5" w:tplc="2000001B" w:tentative="1">
      <w:start w:val="1"/>
      <w:numFmt w:val="lowerRoman"/>
      <w:lvlText w:val="%6."/>
      <w:lvlJc w:val="right"/>
      <w:pPr>
        <w:ind w:left="4140" w:hanging="180"/>
      </w:pPr>
    </w:lvl>
    <w:lvl w:ilvl="6" w:tplc="2000000F" w:tentative="1">
      <w:start w:val="1"/>
      <w:numFmt w:val="decimal"/>
      <w:lvlText w:val="%7."/>
      <w:lvlJc w:val="left"/>
      <w:pPr>
        <w:ind w:left="4860" w:hanging="360"/>
      </w:pPr>
    </w:lvl>
    <w:lvl w:ilvl="7" w:tplc="20000019" w:tentative="1">
      <w:start w:val="1"/>
      <w:numFmt w:val="lowerLetter"/>
      <w:lvlText w:val="%8."/>
      <w:lvlJc w:val="left"/>
      <w:pPr>
        <w:ind w:left="5580" w:hanging="360"/>
      </w:pPr>
    </w:lvl>
    <w:lvl w:ilvl="8" w:tplc="2000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" w15:restartNumberingAfterBreak="0">
    <w:nsid w:val="1DD10420"/>
    <w:multiLevelType w:val="multilevel"/>
    <w:tmpl w:val="E6BA1C46"/>
    <w:lvl w:ilvl="0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" w15:restartNumberingAfterBreak="0">
    <w:nsid w:val="28532E34"/>
    <w:multiLevelType w:val="multilevel"/>
    <w:tmpl w:val="853E0E76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4" w15:restartNumberingAfterBreak="0">
    <w:nsid w:val="2C0610D0"/>
    <w:multiLevelType w:val="hybridMultilevel"/>
    <w:tmpl w:val="15E20852"/>
    <w:lvl w:ilvl="0" w:tplc="4E76949E">
      <w:start w:val="15"/>
      <w:numFmt w:val="decimal"/>
      <w:lvlText w:val="%1."/>
      <w:lvlJc w:val="left"/>
      <w:pPr>
        <w:ind w:left="720" w:hanging="360"/>
      </w:pPr>
      <w:rPr>
        <w:rFonts w:eastAsiaTheme="majorEastAsia"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6E1552"/>
    <w:multiLevelType w:val="multilevel"/>
    <w:tmpl w:val="4A68CA8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6" w15:restartNumberingAfterBreak="0">
    <w:nsid w:val="42A4425A"/>
    <w:multiLevelType w:val="multilevel"/>
    <w:tmpl w:val="74DA6D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91364518">
    <w:abstractNumId w:val="1"/>
  </w:num>
  <w:num w:numId="2" w16cid:durableId="1659917438">
    <w:abstractNumId w:val="5"/>
  </w:num>
  <w:num w:numId="3" w16cid:durableId="2146198968">
    <w:abstractNumId w:val="3"/>
  </w:num>
  <w:num w:numId="4" w16cid:durableId="2106413684">
    <w:abstractNumId w:val="2"/>
  </w:num>
  <w:num w:numId="5" w16cid:durableId="1707827080">
    <w:abstractNumId w:val="6"/>
  </w:num>
  <w:num w:numId="6" w16cid:durableId="124204801">
    <w:abstractNumId w:val="0"/>
  </w:num>
  <w:num w:numId="7" w16cid:durableId="5285444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NDSwMDGxNLc0NjZT0lEKTi0uzszPAykwrQUA33CfPiwAAAA="/>
  </w:docVars>
  <w:rsids>
    <w:rsidRoot w:val="00E938FD"/>
    <w:rsid w:val="00105E0D"/>
    <w:rsid w:val="0011484E"/>
    <w:rsid w:val="00150C41"/>
    <w:rsid w:val="003E4438"/>
    <w:rsid w:val="00483C51"/>
    <w:rsid w:val="00504E51"/>
    <w:rsid w:val="006A4411"/>
    <w:rsid w:val="0070275B"/>
    <w:rsid w:val="00705D69"/>
    <w:rsid w:val="0072217A"/>
    <w:rsid w:val="00767D21"/>
    <w:rsid w:val="00942E72"/>
    <w:rsid w:val="0099362C"/>
    <w:rsid w:val="00BD3B40"/>
    <w:rsid w:val="00D66D5C"/>
    <w:rsid w:val="00D778B3"/>
    <w:rsid w:val="00E938FD"/>
    <w:rsid w:val="00FF50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7196EE1"/>
  <w15:chartTrackingRefBased/>
  <w15:docId w15:val="{CDFE01F1-3317-433A-94BE-07503280D5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938F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938F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938F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938F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938F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938F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938F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938F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938F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938F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E938F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938F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938F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938F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938F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938F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938F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938F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938F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938F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938F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938F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938F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938F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938F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938F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938F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938F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938FD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150C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0C41"/>
  </w:style>
  <w:style w:type="paragraph" w:customStyle="1" w:styleId="my-0">
    <w:name w:val="my-0"/>
    <w:basedOn w:val="Normal"/>
    <w:rsid w:val="00504E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504E51"/>
    <w:rPr>
      <w:b/>
      <w:bCs/>
    </w:rPr>
  </w:style>
  <w:style w:type="character" w:customStyle="1" w:styleId="katex-mathml">
    <w:name w:val="katex-mathml"/>
    <w:basedOn w:val="DefaultParagraphFont"/>
    <w:rsid w:val="00504E51"/>
  </w:style>
  <w:style w:type="character" w:customStyle="1" w:styleId="mord">
    <w:name w:val="mord"/>
    <w:basedOn w:val="DefaultParagraphFont"/>
    <w:rsid w:val="00504E51"/>
  </w:style>
  <w:style w:type="character" w:customStyle="1" w:styleId="mrel">
    <w:name w:val="mrel"/>
    <w:basedOn w:val="DefaultParagraphFont"/>
    <w:rsid w:val="00504E51"/>
  </w:style>
  <w:style w:type="character" w:customStyle="1" w:styleId="mbin">
    <w:name w:val="mbin"/>
    <w:basedOn w:val="DefaultParagraphFont"/>
    <w:rsid w:val="00504E51"/>
  </w:style>
  <w:style w:type="character" w:customStyle="1" w:styleId="hoverbg-super">
    <w:name w:val="hover:bg-super"/>
    <w:basedOn w:val="DefaultParagraphFont"/>
    <w:rsid w:val="00504E51"/>
  </w:style>
  <w:style w:type="paragraph" w:styleId="HTMLPreformatted">
    <w:name w:val="HTML Preformatted"/>
    <w:basedOn w:val="Normal"/>
    <w:link w:val="HTMLPreformattedChar"/>
    <w:uiPriority w:val="99"/>
    <w:unhideWhenUsed/>
    <w:rsid w:val="00504E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04E51"/>
    <w:rPr>
      <w:rFonts w:ascii="Courier New" w:eastAsia="Times New Roman" w:hAnsi="Courier New" w:cs="Courier New"/>
      <w:kern w:val="0"/>
      <w:sz w:val="20"/>
      <w:szCs w:val="20"/>
      <w:lang w:val="en-SE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504E51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504E51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504E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829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94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0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6662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5130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79412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53599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4176282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575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960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816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63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54947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267678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4</Pages>
  <Words>555</Words>
  <Characters>316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5</cp:revision>
  <dcterms:created xsi:type="dcterms:W3CDTF">2024-10-01T21:44:00Z</dcterms:created>
  <dcterms:modified xsi:type="dcterms:W3CDTF">2025-03-05T14:16:00Z</dcterms:modified>
</cp:coreProperties>
</file>